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42C165" w14:textId="2BD0FAED" w:rsidR="00FC23F5" w:rsidRPr="00B12C59" w:rsidRDefault="00FC23F5" w:rsidP="00944BC7">
      <w:pPr>
        <w:pStyle w:val="Heading1"/>
        <w:ind w:left="0"/>
        <w:jc w:val="center"/>
        <w:rPr>
          <w:rFonts w:ascii="Times New Roman" w:hAnsi="Times New Roman" w:cs="Times New Roman"/>
          <w:sz w:val="28"/>
          <w:szCs w:val="28"/>
        </w:rPr>
      </w:pPr>
      <w:bookmarkStart w:id="0" w:name="application_form_LOAC"/>
      <w:bookmarkEnd w:id="0"/>
      <w:r w:rsidRPr="00B12C59">
        <w:rPr>
          <w:rFonts w:ascii="Times New Roman" w:hAnsi="Times New Roman" w:cs="Times New Roman"/>
          <w:sz w:val="28"/>
          <w:szCs w:val="28"/>
        </w:rPr>
        <w:t xml:space="preserve">Application </w:t>
      </w:r>
      <w:r w:rsidR="00B12C59">
        <w:rPr>
          <w:rFonts w:ascii="Times New Roman" w:hAnsi="Times New Roman" w:cs="Times New Roman"/>
          <w:sz w:val="28"/>
          <w:szCs w:val="28"/>
        </w:rPr>
        <w:t>F</w:t>
      </w:r>
      <w:r w:rsidRPr="00B12C59">
        <w:rPr>
          <w:rFonts w:ascii="Times New Roman" w:hAnsi="Times New Roman" w:cs="Times New Roman"/>
          <w:sz w:val="28"/>
          <w:szCs w:val="28"/>
        </w:rPr>
        <w:t xml:space="preserve">orm </w:t>
      </w:r>
    </w:p>
    <w:p w14:paraId="07022BF7" w14:textId="3890F1FE" w:rsidR="00FC23F5" w:rsidRPr="004B6A1F" w:rsidRDefault="00FC23F5" w:rsidP="004B6A1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B6A1F">
        <w:rPr>
          <w:rFonts w:ascii="Times New Roman" w:hAnsi="Times New Roman" w:cs="Times New Roman"/>
          <w:b/>
          <w:bCs/>
          <w:sz w:val="24"/>
          <w:szCs w:val="24"/>
        </w:rPr>
        <w:t xml:space="preserve">for </w:t>
      </w:r>
      <w:r w:rsidR="00B12C59" w:rsidRPr="004B6A1F">
        <w:rPr>
          <w:rFonts w:ascii="Times New Roman" w:hAnsi="Times New Roman" w:cs="Times New Roman"/>
          <w:b/>
          <w:bCs/>
          <w:sz w:val="24"/>
          <w:szCs w:val="24"/>
        </w:rPr>
        <w:t>the “</w:t>
      </w:r>
      <w:r w:rsidR="004B6A1F" w:rsidRPr="004B6A1F">
        <w:rPr>
          <w:rFonts w:ascii="Times New Roman" w:hAnsi="Times New Roman" w:cs="Times New Roman"/>
          <w:b/>
          <w:bCs/>
          <w:sz w:val="24"/>
          <w:szCs w:val="24"/>
        </w:rPr>
        <w:t>Winter Military Training Program 2025</w:t>
      </w:r>
      <w:r w:rsidR="00B12C59" w:rsidRPr="004B6A1F">
        <w:rPr>
          <w:rFonts w:ascii="Times New Roman" w:hAnsi="Times New Roman" w:cs="Times New Roman"/>
          <w:b/>
          <w:bCs/>
          <w:sz w:val="24"/>
          <w:szCs w:val="24"/>
        </w:rPr>
        <w:t>”</w:t>
      </w:r>
      <w:r w:rsidRPr="004B6A1F">
        <w:rPr>
          <w:rFonts w:ascii="Times New Roman" w:hAnsi="Times New Roman" w:cs="Times New Roman"/>
          <w:b/>
          <w:bCs/>
          <w:sz w:val="24"/>
          <w:szCs w:val="24"/>
        </w:rPr>
        <w:t xml:space="preserve"> participants</w:t>
      </w:r>
    </w:p>
    <w:p w14:paraId="795D6843" w14:textId="297E4F67" w:rsidR="00FC23F5" w:rsidRPr="00B12C59" w:rsidRDefault="004B6A1F" w:rsidP="00944BC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05</w:t>
      </w:r>
      <w:r w:rsidR="00B5426D">
        <w:rPr>
          <w:rFonts w:ascii="Times New Roman" w:hAnsi="Times New Roman" w:cs="Times New Roman"/>
          <w:b/>
          <w:bCs/>
          <w:sz w:val="24"/>
          <w:szCs w:val="24"/>
        </w:rPr>
        <w:t>-</w:t>
      </w:r>
      <w:r>
        <w:rPr>
          <w:rFonts w:ascii="Times New Roman" w:hAnsi="Times New Roman" w:cs="Times New Roman"/>
          <w:b/>
          <w:bCs/>
          <w:sz w:val="24"/>
          <w:szCs w:val="24"/>
        </w:rPr>
        <w:t>14</w:t>
      </w:r>
      <w:r w:rsidR="008041C2" w:rsidRPr="00B12C5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February</w:t>
      </w:r>
      <w:r w:rsidR="00B12C59" w:rsidRPr="00B12C59">
        <w:rPr>
          <w:rFonts w:ascii="Times New Roman" w:hAnsi="Times New Roman" w:cs="Times New Roman"/>
          <w:b/>
          <w:bCs/>
          <w:sz w:val="24"/>
          <w:szCs w:val="24"/>
        </w:rPr>
        <w:t xml:space="preserve"> 202</w:t>
      </w:r>
      <w:r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FC23F5" w:rsidRPr="00B12C59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B12C59" w:rsidRPr="00B12C59">
        <w:rPr>
          <w:rFonts w:ascii="Times New Roman" w:hAnsi="Times New Roman" w:cs="Times New Roman"/>
          <w:b/>
          <w:bCs/>
          <w:sz w:val="24"/>
          <w:szCs w:val="24"/>
        </w:rPr>
        <w:t>Athens, Greece</w:t>
      </w:r>
    </w:p>
    <w:p w14:paraId="0F75C1C3" w14:textId="77777777" w:rsidR="00FC23F5" w:rsidRPr="00E06168" w:rsidRDefault="00FC23F5" w:rsidP="00944BC7">
      <w:pPr>
        <w:pStyle w:val="Heading1"/>
        <w:ind w:left="0"/>
        <w:jc w:val="center"/>
        <w:rPr>
          <w:b w:val="0"/>
          <w:bCs w:val="0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0"/>
        <w:gridCol w:w="900"/>
        <w:gridCol w:w="1440"/>
        <w:gridCol w:w="1710"/>
        <w:gridCol w:w="1710"/>
        <w:gridCol w:w="2470"/>
      </w:tblGrid>
      <w:tr w:rsidR="003E44E8" w:rsidRPr="00E06168" w14:paraId="411060E8" w14:textId="77777777" w:rsidTr="00F23ED7">
        <w:trPr>
          <w:trHeight w:hRule="exact" w:val="24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F1885A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Mal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8BC11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emale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2383B5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Rank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641CD4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amily name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80A50C" w14:textId="318BB423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ather’s name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48B339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irst name</w:t>
            </w:r>
          </w:p>
        </w:tc>
      </w:tr>
      <w:tr w:rsidR="003E44E8" w:rsidRPr="00E06168" w14:paraId="0808B2FD" w14:textId="77777777" w:rsidTr="00AD6868">
        <w:trPr>
          <w:trHeight w:hRule="exact" w:val="47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C627DE6" w14:textId="77777777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9849D52" w14:textId="77777777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F94388B" w14:textId="77777777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841D390" w14:textId="77777777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449F99A" w14:textId="1CED577B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4F938E7" w14:textId="77777777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0C748CF" w14:textId="77777777" w:rsidR="00FC23F5" w:rsidRPr="0029553A" w:rsidRDefault="00FC23F5" w:rsidP="009C3D34">
      <w:pPr>
        <w:spacing w:before="10"/>
        <w:jc w:val="center"/>
        <w:rPr>
          <w:rFonts w:ascii="Arial" w:hAnsi="Arial" w:cs="Arial"/>
          <w:sz w:val="10"/>
          <w:szCs w:val="10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0"/>
        <w:gridCol w:w="3240"/>
        <w:gridCol w:w="3910"/>
      </w:tblGrid>
      <w:tr w:rsidR="005A6776" w:rsidRPr="00E06168" w14:paraId="0626B6E2" w14:textId="77777777" w:rsidTr="00535D68">
        <w:trPr>
          <w:trHeight w:hRule="exact" w:val="24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41102F" w14:textId="77777777" w:rsidR="005A6776" w:rsidRPr="00E06168" w:rsidRDefault="005A6776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Date of birth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168C87" w14:textId="77777777" w:rsidR="005A6776" w:rsidRPr="00E06168" w:rsidRDefault="005A6776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Nationality</w:t>
            </w:r>
          </w:p>
        </w:tc>
        <w:tc>
          <w:tcPr>
            <w:tcW w:w="3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8E6789" w14:textId="744C7907" w:rsidR="005A6776" w:rsidRPr="00E06168" w:rsidRDefault="005A6776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Passport number</w:t>
            </w:r>
          </w:p>
        </w:tc>
      </w:tr>
      <w:tr w:rsidR="005A6776" w:rsidRPr="00E06168" w14:paraId="37BA26A2" w14:textId="77777777" w:rsidTr="005836FC">
        <w:trPr>
          <w:trHeight w:hRule="exact" w:val="464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1642B3DA" w14:textId="77777777" w:rsidR="005A6776" w:rsidRPr="00E06168" w:rsidRDefault="005A6776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17FA6B12" w14:textId="77777777" w:rsidR="005A6776" w:rsidRPr="00E06168" w:rsidRDefault="005A6776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1A0250C" w14:textId="77777777" w:rsidR="005A6776" w:rsidRPr="00E06168" w:rsidRDefault="005A6776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7B68F68E" w14:textId="77777777" w:rsidR="00FC23F5" w:rsidRPr="0029553A" w:rsidRDefault="00FC23F5" w:rsidP="009C3D34">
      <w:pPr>
        <w:spacing w:before="9"/>
        <w:jc w:val="center"/>
        <w:rPr>
          <w:rFonts w:ascii="Arial" w:hAnsi="Arial" w:cs="Arial"/>
          <w:sz w:val="10"/>
          <w:szCs w:val="10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10"/>
        <w:gridCol w:w="5920"/>
      </w:tblGrid>
      <w:tr w:rsidR="00FC23F5" w:rsidRPr="00E06168" w14:paraId="1BE6F239" w14:textId="77777777" w:rsidTr="00F37AA0">
        <w:trPr>
          <w:trHeight w:hRule="exact" w:val="240"/>
        </w:trPr>
        <w:tc>
          <w:tcPr>
            <w:tcW w:w="3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C7A066" w14:textId="77777777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Branch of Service (if available)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611170" w14:textId="77777777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Sending institution</w:t>
            </w:r>
          </w:p>
        </w:tc>
      </w:tr>
      <w:tr w:rsidR="00FC23F5" w:rsidRPr="00E06168" w14:paraId="67A7A2E6" w14:textId="77777777" w:rsidTr="009076E3">
        <w:trPr>
          <w:trHeight w:hRule="exact" w:val="381"/>
        </w:trPr>
        <w:tc>
          <w:tcPr>
            <w:tcW w:w="3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5E723FE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F5C6BFE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2521312A" w14:textId="77777777" w:rsidR="00FC23F5" w:rsidRPr="0029553A" w:rsidRDefault="00FC23F5" w:rsidP="009C3D34">
      <w:pPr>
        <w:spacing w:before="10"/>
        <w:jc w:val="center"/>
        <w:rPr>
          <w:rFonts w:ascii="Arial" w:hAnsi="Arial" w:cs="Arial"/>
          <w:sz w:val="10"/>
          <w:szCs w:val="10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36"/>
        <w:gridCol w:w="1144"/>
        <w:gridCol w:w="1266"/>
        <w:gridCol w:w="1711"/>
        <w:gridCol w:w="273"/>
        <w:gridCol w:w="2900"/>
      </w:tblGrid>
      <w:tr w:rsidR="00FC23F5" w:rsidRPr="00E06168" w14:paraId="5E5F26A4" w14:textId="77777777" w:rsidTr="00AD02F2">
        <w:trPr>
          <w:trHeight w:hRule="exact" w:val="521"/>
        </w:trPr>
        <w:tc>
          <w:tcPr>
            <w:tcW w:w="29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67E969" w14:textId="54E3744A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7209C1" w14:textId="2B71F868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Mobile number</w:t>
            </w:r>
          </w:p>
        </w:tc>
        <w:tc>
          <w:tcPr>
            <w:tcW w:w="31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ED1C2F" w14:textId="446552EB" w:rsidR="00FC23F5" w:rsidRPr="00E06168" w:rsidRDefault="00074346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="00FC23F5" w:rsidRPr="00E06168">
              <w:rPr>
                <w:rFonts w:ascii="Arial" w:eastAsia="Times New Roman" w:hAnsi="Arial" w:cs="Arial"/>
                <w:sz w:val="20"/>
                <w:szCs w:val="20"/>
              </w:rPr>
              <w:t>-mail address</w:t>
            </w:r>
          </w:p>
        </w:tc>
      </w:tr>
      <w:tr w:rsidR="00FC23F5" w:rsidRPr="00E06168" w14:paraId="737F8CF2" w14:textId="77777777" w:rsidTr="00B12C59">
        <w:trPr>
          <w:trHeight w:hRule="exact" w:val="464"/>
        </w:trPr>
        <w:tc>
          <w:tcPr>
            <w:tcW w:w="29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35A4D41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3A526AC4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1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6D6A4DE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  <w:tr w:rsidR="00FC23F5" w:rsidRPr="00E06168" w14:paraId="359320A4" w14:textId="77777777" w:rsidTr="00AD02F2">
        <w:trPr>
          <w:trHeight w:hRule="exact" w:val="700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4F17DF" w14:textId="77777777" w:rsidR="00FC23F5" w:rsidRPr="00E06168" w:rsidRDefault="00FC23F5" w:rsidP="00F37AA0">
            <w:pPr>
              <w:pStyle w:val="TableParagraph"/>
              <w:spacing w:line="239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Arrival at ATH (Athens Airport)</w:t>
            </w: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53BEE0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Other Arrival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091FA6" w14:textId="77777777" w:rsidR="00FC23F5" w:rsidRPr="00E06168" w:rsidRDefault="00FC23F5" w:rsidP="00F37AA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On (arrival date)</w:t>
            </w: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0FC8B1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At [arrival time (if available)]</w:t>
            </w:r>
          </w:p>
        </w:tc>
      </w:tr>
      <w:tr w:rsidR="00FC23F5" w:rsidRPr="00E06168" w14:paraId="178C64BE" w14:textId="77777777" w:rsidTr="00AD02F2">
        <w:trPr>
          <w:trHeight w:hRule="exact" w:val="436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68581475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1615C764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C8EF69B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39789BF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  <w:tr w:rsidR="00FC23F5" w:rsidRPr="00E06168" w14:paraId="102BB3EE" w14:textId="77777777" w:rsidTr="00AD02F2">
        <w:trPr>
          <w:trHeight w:hRule="exact" w:val="701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18659" w14:textId="77777777" w:rsidR="00FC23F5" w:rsidRPr="00E06168" w:rsidRDefault="00FC23F5" w:rsidP="00F37AA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Departure from ATH (Athens Airport)</w:t>
            </w: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8BB615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Other Departure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593BC6" w14:textId="77777777" w:rsidR="00FC23F5" w:rsidRPr="00E06168" w:rsidRDefault="00FC23F5" w:rsidP="00F37AA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On (departure date)</w:t>
            </w: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571E22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At [departure time (if available)]</w:t>
            </w:r>
          </w:p>
        </w:tc>
      </w:tr>
      <w:tr w:rsidR="00FC23F5" w:rsidRPr="00E06168" w14:paraId="77F5018A" w14:textId="77777777" w:rsidTr="00AD02F2">
        <w:trPr>
          <w:trHeight w:hRule="exact" w:val="454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7A26010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B4C4544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80A1A7F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6A736FB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0D48FA7B" w14:textId="5CFCF2BD" w:rsidR="00FC23F5" w:rsidRDefault="00FC23F5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0"/>
        <w:gridCol w:w="900"/>
        <w:gridCol w:w="1440"/>
        <w:gridCol w:w="1576"/>
        <w:gridCol w:w="1844"/>
        <w:gridCol w:w="2470"/>
      </w:tblGrid>
      <w:tr w:rsidR="00B12C59" w:rsidRPr="00E06168" w14:paraId="7517C4A0" w14:textId="77777777" w:rsidTr="00EC7704">
        <w:trPr>
          <w:trHeight w:hRule="exact" w:val="240"/>
        </w:trPr>
        <w:tc>
          <w:tcPr>
            <w:tcW w:w="913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0B430B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Point of contact (POC) of sending institute</w:t>
            </w:r>
          </w:p>
        </w:tc>
      </w:tr>
      <w:tr w:rsidR="00B12C59" w:rsidRPr="00E06168" w14:paraId="50D154FB" w14:textId="77777777" w:rsidTr="00EC7704">
        <w:trPr>
          <w:trHeight w:hRule="exact" w:val="24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DF20D7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Mal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FBB58B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emale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705C61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Rank</w:t>
            </w:r>
          </w:p>
        </w:tc>
        <w:tc>
          <w:tcPr>
            <w:tcW w:w="34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94C8A2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amily name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E1CF0F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irst name</w:t>
            </w:r>
          </w:p>
        </w:tc>
      </w:tr>
      <w:tr w:rsidR="00B12C59" w:rsidRPr="00E06168" w14:paraId="467EF05F" w14:textId="77777777" w:rsidTr="00EC7704">
        <w:trPr>
          <w:trHeight w:hRule="exact" w:val="47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9B5F5A2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49CF02A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33B64A75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353441E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C691607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</w:tr>
      <w:tr w:rsidR="00B12C59" w:rsidRPr="00E06168" w14:paraId="3D8C61F5" w14:textId="77777777" w:rsidTr="00EC7704">
        <w:trPr>
          <w:trHeight w:hRule="exact" w:val="240"/>
        </w:trPr>
        <w:tc>
          <w:tcPr>
            <w:tcW w:w="481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D84096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hAnsi="Arial" w:cs="Arial"/>
                <w:sz w:val="20"/>
                <w:szCs w:val="20"/>
              </w:rPr>
              <w:t>POC’s phone number</w:t>
            </w:r>
          </w:p>
        </w:tc>
        <w:tc>
          <w:tcPr>
            <w:tcW w:w="43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326654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hAnsi="Arial" w:cs="Arial"/>
                <w:sz w:val="20"/>
                <w:szCs w:val="20"/>
              </w:rPr>
              <w:t>POC’s e-mail address</w:t>
            </w:r>
          </w:p>
        </w:tc>
      </w:tr>
      <w:tr w:rsidR="00B12C59" w:rsidRPr="00E06168" w14:paraId="53A90E87" w14:textId="77777777" w:rsidTr="00EC7704">
        <w:trPr>
          <w:trHeight w:hRule="exact" w:val="464"/>
        </w:trPr>
        <w:tc>
          <w:tcPr>
            <w:tcW w:w="481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D96CBBF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3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D132CC3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3F01C779" w14:textId="77777777" w:rsidR="00B12C59" w:rsidRPr="00E06168" w:rsidRDefault="00B12C59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1800"/>
        <w:gridCol w:w="5530"/>
      </w:tblGrid>
      <w:tr w:rsidR="00FC23F5" w:rsidRPr="00E06168" w14:paraId="7FD1FA6F" w14:textId="77777777" w:rsidTr="00F37AA0">
        <w:trPr>
          <w:trHeight w:hRule="exact" w:val="470"/>
        </w:trPr>
        <w:tc>
          <w:tcPr>
            <w:tcW w:w="36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BDF12A" w14:textId="77777777" w:rsidR="00FC23F5" w:rsidRPr="005A6776" w:rsidRDefault="00FC23F5" w:rsidP="00F37AA0">
            <w:pPr>
              <w:pStyle w:val="TableParagraph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67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pecial dietary or food requirements due to medical or religious reasons</w:t>
            </w:r>
          </w:p>
        </w:tc>
        <w:tc>
          <w:tcPr>
            <w:tcW w:w="5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D99FBD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f yes</w:t>
            </w: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, please specify food you cannot eat</w:t>
            </w:r>
          </w:p>
        </w:tc>
      </w:tr>
      <w:tr w:rsidR="00FC23F5" w:rsidRPr="00E06168" w14:paraId="69D02A12" w14:textId="77777777" w:rsidTr="00F37AA0">
        <w:trPr>
          <w:trHeight w:hRule="exact" w:val="240"/>
        </w:trPr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81804B" w14:textId="77777777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No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237C69" w14:textId="77777777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553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068A6B5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  <w:tr w:rsidR="00FC23F5" w:rsidRPr="00E06168" w14:paraId="1BA45248" w14:textId="77777777" w:rsidTr="00F37AA0">
        <w:trPr>
          <w:trHeight w:hRule="exact" w:val="580"/>
        </w:trPr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1EAD6D8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941024C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53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E01F1C1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09F54D7B" w14:textId="74B193F0" w:rsidR="00FC23F5" w:rsidRPr="00E06168" w:rsidRDefault="0029553A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  <w:r>
        <w:rPr>
          <w:rFonts w:ascii="Arial" w:eastAsia="Times New Roman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B854D9B" wp14:editId="7C17935D">
                <wp:simplePos x="0" y="0"/>
                <wp:positionH relativeFrom="column">
                  <wp:posOffset>4019550</wp:posOffset>
                </wp:positionH>
                <wp:positionV relativeFrom="paragraph">
                  <wp:posOffset>314960</wp:posOffset>
                </wp:positionV>
                <wp:extent cx="114300" cy="104775"/>
                <wp:effectExtent l="0" t="0" r="19050" b="28575"/>
                <wp:wrapNone/>
                <wp:docPr id="197744057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047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92205E" id="Rectangle 1" o:spid="_x0000_s1026" style="position:absolute;margin-left:316.5pt;margin-top:24.8pt;width:9pt;height:8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" filled="f" strokecolor="black [3213]" strokeweight="2pt"/>
            </w:pict>
          </mc:Fallback>
        </mc:AlternateContent>
      </w:r>
      <w:r>
        <w:rPr>
          <w:rFonts w:ascii="Arial" w:eastAsia="Times New Roman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6225065" wp14:editId="14FA6BF5">
                <wp:simplePos x="0" y="0"/>
                <wp:positionH relativeFrom="column">
                  <wp:posOffset>5400675</wp:posOffset>
                </wp:positionH>
                <wp:positionV relativeFrom="paragraph">
                  <wp:posOffset>314960</wp:posOffset>
                </wp:positionV>
                <wp:extent cx="114300" cy="104775"/>
                <wp:effectExtent l="0" t="0" r="19050" b="28575"/>
                <wp:wrapNone/>
                <wp:docPr id="96968167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047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1B9B50" id="Rectangle 1" o:spid="_x0000_s1026" style="position:absolute;margin-left:425.25pt;margin-top:24.8pt;width:9pt;height:8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" filled="f" strokecolor="black [3213]" strokeweight="2pt"/>
            </w:pict>
          </mc:Fallback>
        </mc:AlternateContent>
      </w:r>
    </w:p>
    <w:p w14:paraId="4BB4A194" w14:textId="77777777" w:rsidR="00FC23F5" w:rsidRPr="00E06168" w:rsidRDefault="00FC23F5" w:rsidP="009C3D34">
      <w:pPr>
        <w:spacing w:before="2"/>
        <w:rPr>
          <w:rFonts w:ascii="Arial" w:hAnsi="Arial" w:cs="Arial"/>
          <w:sz w:val="17"/>
          <w:szCs w:val="17"/>
        </w:rPr>
      </w:pPr>
    </w:p>
    <w:p w14:paraId="5BE0514F" w14:textId="479C22D2" w:rsidR="00B12C59" w:rsidRPr="00E06168" w:rsidRDefault="00FC23F5" w:rsidP="009C3D34">
      <w:pPr>
        <w:spacing w:before="74"/>
        <w:jc w:val="center"/>
        <w:rPr>
          <w:rFonts w:ascii="Arial" w:hAnsi="Arial" w:cs="Arial"/>
          <w:b/>
          <w:bCs/>
          <w:sz w:val="20"/>
          <w:szCs w:val="20"/>
        </w:rPr>
      </w:pPr>
      <w:r w:rsidRPr="00E06168">
        <w:rPr>
          <w:rFonts w:ascii="Arial" w:eastAsia="Times New Roman" w:hAnsi="Arial" w:cs="Arial"/>
          <w:b/>
          <w:bCs/>
          <w:sz w:val="20"/>
          <w:szCs w:val="20"/>
        </w:rPr>
        <w:t>Please send the application form to</w:t>
      </w:r>
    </w:p>
    <w:p w14:paraId="6269589E" w14:textId="2FCFD27F" w:rsidR="00B12C59" w:rsidRDefault="00074346" w:rsidP="00B12C59">
      <w:pPr>
        <w:pStyle w:val="BodyText"/>
        <w:ind w:left="0"/>
        <w:jc w:val="center"/>
      </w:pPr>
      <w:r>
        <w:t xml:space="preserve">CPT </w:t>
      </w:r>
      <w:r w:rsidR="005A6776">
        <w:t>Evangelos ZARKOS</w:t>
      </w:r>
    </w:p>
    <w:p w14:paraId="47D15FE0" w14:textId="3BF36FDB" w:rsidR="00B12C59" w:rsidRPr="00E06168" w:rsidRDefault="00B12C59" w:rsidP="00B12C59">
      <w:pPr>
        <w:pStyle w:val="BodyText"/>
        <w:ind w:left="0"/>
        <w:jc w:val="center"/>
        <w:rPr>
          <w:b/>
          <w:bCs/>
        </w:rPr>
      </w:pPr>
      <w:hyperlink r:id="rId7" w:history="1">
        <w:r w:rsidRPr="00B12C59">
          <w:rPr>
            <w:rStyle w:val="Hyperlink"/>
          </w:rPr>
          <w:t>erasmus@sse.gr</w:t>
        </w:r>
      </w:hyperlink>
    </w:p>
    <w:sectPr w:rsidR="00B12C59" w:rsidRPr="00E06168" w:rsidSect="00B12C59">
      <w:headerReference w:type="default" r:id="rId8"/>
      <w:footerReference w:type="default" r:id="rId9"/>
      <w:pgSz w:w="11910" w:h="16840"/>
      <w:pgMar w:top="1701" w:right="1440" w:bottom="1134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3540A6" w14:textId="77777777" w:rsidR="008E551F" w:rsidRDefault="008E551F" w:rsidP="00944BC7">
      <w:r>
        <w:separator/>
      </w:r>
    </w:p>
  </w:endnote>
  <w:endnote w:type="continuationSeparator" w:id="0">
    <w:p w14:paraId="0D9A1649" w14:textId="77777777" w:rsidR="008E551F" w:rsidRDefault="008E551F" w:rsidP="00944B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C61357" w14:textId="578F4CB3" w:rsidR="00785B0D" w:rsidRPr="00785B0D" w:rsidRDefault="00785B0D" w:rsidP="00785B0D">
    <w:pPr>
      <w:pStyle w:val="Footer"/>
      <w:jc w:val="center"/>
      <w:rPr>
        <w:rFonts w:ascii="Cambria" w:hAnsi="Cambr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509655" w14:textId="77777777" w:rsidR="008E551F" w:rsidRDefault="008E551F" w:rsidP="00944BC7">
      <w:r>
        <w:separator/>
      </w:r>
    </w:p>
  </w:footnote>
  <w:footnote w:type="continuationSeparator" w:id="0">
    <w:p w14:paraId="287C3FDA" w14:textId="77777777" w:rsidR="008E551F" w:rsidRDefault="008E551F" w:rsidP="00944B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362870" w14:textId="77777777" w:rsidR="00944BC7" w:rsidRPr="00D74220" w:rsidRDefault="00944BC7" w:rsidP="00944BC7">
    <w:pPr>
      <w:pStyle w:val="Header"/>
      <w:rPr>
        <w:sz w:val="20"/>
        <w:szCs w:val="20"/>
      </w:rPr>
    </w:pPr>
  </w:p>
  <w:tbl>
    <w:tblPr>
      <w:tblStyle w:val="TableGrid"/>
      <w:tblW w:w="5000" w:type="pct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14"/>
      <w:gridCol w:w="1130"/>
      <w:gridCol w:w="4086"/>
    </w:tblGrid>
    <w:tr w:rsidR="00B12C59" w:rsidRPr="0050628F" w14:paraId="3E47FFA4" w14:textId="77777777" w:rsidTr="00EC7704">
      <w:tc>
        <w:tcPr>
          <w:tcW w:w="4106" w:type="dxa"/>
          <w:tcBorders>
            <w:bottom w:val="single" w:sz="12" w:space="0" w:color="0000FF"/>
            <w:right w:val="nil"/>
          </w:tcBorders>
          <w:vAlign w:val="bottom"/>
        </w:tcPr>
        <w:p w14:paraId="2B9E7AAC" w14:textId="77777777" w:rsidR="00B12C59" w:rsidRPr="0050628F" w:rsidRDefault="00B12C59" w:rsidP="00B12C59">
          <w:pPr>
            <w:pStyle w:val="Header"/>
            <w:tabs>
              <w:tab w:val="center" w:pos="4513"/>
            </w:tabs>
            <w:ind w:left="-108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  <w:r w:rsidRPr="009076E3">
            <w:rPr>
              <w:rFonts w:ascii="Times New Roman" w:hAnsi="Times New Roman" w:cs="Times New Roman"/>
              <w:b/>
              <w:bCs/>
              <w:color w:val="0000FF"/>
              <w:sz w:val="20"/>
              <w:szCs w:val="20"/>
            </w:rPr>
            <w:t>Hellenic Army Academy</w:t>
          </w:r>
        </w:p>
      </w:tc>
      <w:tc>
        <w:tcPr>
          <w:tcW w:w="1134" w:type="dxa"/>
          <w:tcBorders>
            <w:left w:val="nil"/>
            <w:bottom w:val="nil"/>
          </w:tcBorders>
          <w:vAlign w:val="bottom"/>
        </w:tcPr>
        <w:p w14:paraId="79D4F192" w14:textId="77777777" w:rsidR="00B12C59" w:rsidRPr="0050628F" w:rsidRDefault="00B12C59" w:rsidP="00B12C59">
          <w:pPr>
            <w:pStyle w:val="Header"/>
            <w:tabs>
              <w:tab w:val="center" w:pos="4513"/>
            </w:tabs>
            <w:jc w:val="center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  <w:r w:rsidRPr="0050628F">
            <w:rPr>
              <w:rFonts w:ascii="Times New Roman" w:hAnsi="Times New Roman" w:cs="Times New Roman"/>
              <w:b/>
              <w:bCs/>
              <w:noProof/>
              <w:color w:val="0000FF"/>
              <w:sz w:val="24"/>
              <w:szCs w:val="24"/>
            </w:rPr>
            <w:drawing>
              <wp:inline distT="0" distB="0" distL="0" distR="0" wp14:anchorId="6B270CAB" wp14:editId="541DF102">
                <wp:extent cx="548640" cy="597535"/>
                <wp:effectExtent l="0" t="0" r="381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8640" cy="5975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388" w:type="dxa"/>
          <w:tcBorders>
            <w:bottom w:val="single" w:sz="12" w:space="0" w:color="0000FF"/>
          </w:tcBorders>
          <w:vAlign w:val="bottom"/>
        </w:tcPr>
        <w:p w14:paraId="79446D1D" w14:textId="38E6CAC8" w:rsidR="00B12C59" w:rsidRDefault="00B12C59" w:rsidP="00B12C59">
          <w:pPr>
            <w:pStyle w:val="Header"/>
            <w:tabs>
              <w:tab w:val="center" w:pos="4513"/>
            </w:tabs>
            <w:ind w:right="-111"/>
            <w:jc w:val="right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  <w:r w:rsidRPr="00A8668B">
            <w:rPr>
              <w:rFonts w:ascii="Times New Roman" w:hAnsi="Times New Roman" w:cs="Times New Roman"/>
              <w:b/>
              <w:bCs/>
              <w:sz w:val="24"/>
              <w:szCs w:val="24"/>
            </w:rPr>
            <w:t xml:space="preserve">ANNEX </w:t>
          </w:r>
          <w:r w:rsidR="005A3CA6">
            <w:rPr>
              <w:rFonts w:ascii="Times New Roman" w:hAnsi="Times New Roman" w:cs="Times New Roman"/>
              <w:b/>
              <w:bCs/>
              <w:sz w:val="24"/>
              <w:szCs w:val="24"/>
            </w:rPr>
            <w:t>B</w:t>
          </w:r>
          <w:r w:rsidRPr="0050628F"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  <w:t xml:space="preserve"> </w:t>
          </w:r>
        </w:p>
        <w:p w14:paraId="511AF422" w14:textId="77777777" w:rsidR="00B12C59" w:rsidRDefault="00B12C59" w:rsidP="00B12C59">
          <w:pPr>
            <w:pStyle w:val="Header"/>
            <w:tabs>
              <w:tab w:val="center" w:pos="4513"/>
            </w:tabs>
            <w:jc w:val="right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</w:p>
        <w:p w14:paraId="1214AD46" w14:textId="3431D8F9" w:rsidR="00B12C59" w:rsidRPr="0050628F" w:rsidRDefault="005A6776" w:rsidP="009076E3">
          <w:pPr>
            <w:pStyle w:val="Header"/>
            <w:tabs>
              <w:tab w:val="center" w:pos="4513"/>
            </w:tabs>
            <w:ind w:right="-111"/>
            <w:jc w:val="right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  <w:r w:rsidRPr="005A6776">
            <w:rPr>
              <w:rFonts w:ascii="Times New Roman" w:hAnsi="Times New Roman" w:cs="Times New Roman"/>
              <w:b/>
              <w:bCs/>
              <w:color w:val="0000FF"/>
              <w:sz w:val="20"/>
              <w:szCs w:val="20"/>
            </w:rPr>
            <w:t>Winter Military Training Program 2025</w:t>
          </w:r>
        </w:p>
      </w:tc>
    </w:tr>
  </w:tbl>
  <w:p w14:paraId="56BA2F52" w14:textId="77777777" w:rsidR="00944BC7" w:rsidRDefault="00944BC7" w:rsidP="00B12C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9564B3"/>
    <w:multiLevelType w:val="hybridMultilevel"/>
    <w:tmpl w:val="E8E8AFD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C9A63DB"/>
    <w:multiLevelType w:val="hybridMultilevel"/>
    <w:tmpl w:val="FFFFFFFF"/>
    <w:lvl w:ilvl="0" w:tplc="3DF8B040">
      <w:start w:val="2"/>
      <w:numFmt w:val="decimal"/>
      <w:lvlText w:val="%1."/>
      <w:lvlJc w:val="left"/>
      <w:pPr>
        <w:ind w:left="1012" w:hanging="348"/>
      </w:pPr>
      <w:rPr>
        <w:rFonts w:ascii="Arial" w:eastAsia="Times New Roman" w:hAnsi="Arial" w:hint="default"/>
        <w:b/>
        <w:bCs/>
        <w:spacing w:val="-1"/>
        <w:sz w:val="24"/>
        <w:szCs w:val="24"/>
      </w:rPr>
    </w:lvl>
    <w:lvl w:ilvl="1" w:tplc="FEF82D4C">
      <w:start w:val="1"/>
      <w:numFmt w:val="bullet"/>
      <w:lvlText w:val="•"/>
      <w:lvlJc w:val="left"/>
      <w:pPr>
        <w:ind w:left="1831" w:hanging="348"/>
      </w:pPr>
      <w:rPr>
        <w:rFonts w:hint="default"/>
      </w:rPr>
    </w:lvl>
    <w:lvl w:ilvl="2" w:tplc="3ABE0C62">
      <w:start w:val="1"/>
      <w:numFmt w:val="bullet"/>
      <w:lvlText w:val="•"/>
      <w:lvlJc w:val="left"/>
      <w:pPr>
        <w:ind w:left="2650" w:hanging="348"/>
      </w:pPr>
      <w:rPr>
        <w:rFonts w:hint="default"/>
      </w:rPr>
    </w:lvl>
    <w:lvl w:ilvl="3" w:tplc="7AB4C9CE">
      <w:start w:val="1"/>
      <w:numFmt w:val="bullet"/>
      <w:lvlText w:val="•"/>
      <w:lvlJc w:val="left"/>
      <w:pPr>
        <w:ind w:left="3469" w:hanging="348"/>
      </w:pPr>
      <w:rPr>
        <w:rFonts w:hint="default"/>
      </w:rPr>
    </w:lvl>
    <w:lvl w:ilvl="4" w:tplc="835CFA86">
      <w:start w:val="1"/>
      <w:numFmt w:val="bullet"/>
      <w:lvlText w:val="•"/>
      <w:lvlJc w:val="left"/>
      <w:pPr>
        <w:ind w:left="4289" w:hanging="348"/>
      </w:pPr>
      <w:rPr>
        <w:rFonts w:hint="default"/>
      </w:rPr>
    </w:lvl>
    <w:lvl w:ilvl="5" w:tplc="A5845C22">
      <w:start w:val="1"/>
      <w:numFmt w:val="bullet"/>
      <w:lvlText w:val="•"/>
      <w:lvlJc w:val="left"/>
      <w:pPr>
        <w:ind w:left="5108" w:hanging="348"/>
      </w:pPr>
      <w:rPr>
        <w:rFonts w:hint="default"/>
      </w:rPr>
    </w:lvl>
    <w:lvl w:ilvl="6" w:tplc="E3D29F06">
      <w:start w:val="1"/>
      <w:numFmt w:val="bullet"/>
      <w:lvlText w:val="•"/>
      <w:lvlJc w:val="left"/>
      <w:pPr>
        <w:ind w:left="5927" w:hanging="348"/>
      </w:pPr>
      <w:rPr>
        <w:rFonts w:hint="default"/>
      </w:rPr>
    </w:lvl>
    <w:lvl w:ilvl="7" w:tplc="5A84EEF0">
      <w:start w:val="1"/>
      <w:numFmt w:val="bullet"/>
      <w:lvlText w:val="•"/>
      <w:lvlJc w:val="left"/>
      <w:pPr>
        <w:ind w:left="6746" w:hanging="348"/>
      </w:pPr>
      <w:rPr>
        <w:rFonts w:hint="default"/>
      </w:rPr>
    </w:lvl>
    <w:lvl w:ilvl="8" w:tplc="3110B690">
      <w:start w:val="1"/>
      <w:numFmt w:val="bullet"/>
      <w:lvlText w:val="•"/>
      <w:lvlJc w:val="left"/>
      <w:pPr>
        <w:ind w:left="7566" w:hanging="348"/>
      </w:pPr>
      <w:rPr>
        <w:rFonts w:hint="default"/>
      </w:rPr>
    </w:lvl>
  </w:abstractNum>
  <w:abstractNum w:abstractNumId="2" w15:restartNumberingAfterBreak="0">
    <w:nsid w:val="48AF1D59"/>
    <w:multiLevelType w:val="hybridMultilevel"/>
    <w:tmpl w:val="7AF20640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CAD235C"/>
    <w:multiLevelType w:val="hybridMultilevel"/>
    <w:tmpl w:val="91E0C8CC"/>
    <w:lvl w:ilvl="0" w:tplc="04080003">
      <w:start w:val="1"/>
      <w:numFmt w:val="bullet"/>
      <w:lvlText w:val="o"/>
      <w:lvlJc w:val="left"/>
      <w:pPr>
        <w:ind w:left="1744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2464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31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9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6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3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0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7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504" w:hanging="360"/>
      </w:pPr>
      <w:rPr>
        <w:rFonts w:ascii="Wingdings" w:hAnsi="Wingdings" w:hint="default"/>
      </w:rPr>
    </w:lvl>
  </w:abstractNum>
  <w:abstractNum w:abstractNumId="4" w15:restartNumberingAfterBreak="0">
    <w:nsid w:val="61392463"/>
    <w:multiLevelType w:val="hybridMultilevel"/>
    <w:tmpl w:val="2F960408"/>
    <w:lvl w:ilvl="0" w:tplc="04080001">
      <w:start w:val="1"/>
      <w:numFmt w:val="bullet"/>
      <w:lvlText w:val=""/>
      <w:lvlJc w:val="left"/>
      <w:pPr>
        <w:ind w:left="1744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2464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31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9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6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3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0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7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504" w:hanging="360"/>
      </w:pPr>
      <w:rPr>
        <w:rFonts w:ascii="Wingdings" w:hAnsi="Wingdings" w:hint="default"/>
      </w:rPr>
    </w:lvl>
  </w:abstractNum>
  <w:abstractNum w:abstractNumId="5" w15:restartNumberingAfterBreak="0">
    <w:nsid w:val="6A7565C3"/>
    <w:multiLevelType w:val="hybridMultilevel"/>
    <w:tmpl w:val="57908FD8"/>
    <w:lvl w:ilvl="0" w:tplc="04080003">
      <w:start w:val="1"/>
      <w:numFmt w:val="bullet"/>
      <w:lvlText w:val="o"/>
      <w:lvlJc w:val="left"/>
      <w:pPr>
        <w:ind w:left="1744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2464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31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9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6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3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0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7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504" w:hanging="360"/>
      </w:pPr>
      <w:rPr>
        <w:rFonts w:ascii="Wingdings" w:hAnsi="Wingdings" w:hint="default"/>
      </w:rPr>
    </w:lvl>
  </w:abstractNum>
  <w:num w:numId="1" w16cid:durableId="146632951">
    <w:abstractNumId w:val="1"/>
  </w:num>
  <w:num w:numId="2" w16cid:durableId="565602990">
    <w:abstractNumId w:val="2"/>
  </w:num>
  <w:num w:numId="3" w16cid:durableId="995762535">
    <w:abstractNumId w:val="0"/>
  </w:num>
  <w:num w:numId="4" w16cid:durableId="661588724">
    <w:abstractNumId w:val="4"/>
  </w:num>
  <w:num w:numId="5" w16cid:durableId="1711344189">
    <w:abstractNumId w:val="5"/>
  </w:num>
  <w:num w:numId="6" w16cid:durableId="23725116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defaultTabStop w:val="720"/>
  <w:doNotHyphenateCaps/>
  <w:drawingGridHorizontalSpacing w:val="110"/>
  <w:drawingGridVerticalSpacing w:val="299"/>
  <w:displayHorizontalDrawingGridEvery w:val="2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wtzA0Nje0NDQxMDRV0lEKTi0uzszPAymwqAUAw7XUUiwAAAA="/>
  </w:docVars>
  <w:rsids>
    <w:rsidRoot w:val="00F32D26"/>
    <w:rsid w:val="00030E73"/>
    <w:rsid w:val="00050D07"/>
    <w:rsid w:val="00070EC1"/>
    <w:rsid w:val="00074346"/>
    <w:rsid w:val="0008028F"/>
    <w:rsid w:val="00083D9C"/>
    <w:rsid w:val="00091438"/>
    <w:rsid w:val="000E20FA"/>
    <w:rsid w:val="000F2C9C"/>
    <w:rsid w:val="00111E4E"/>
    <w:rsid w:val="001159C3"/>
    <w:rsid w:val="00127B36"/>
    <w:rsid w:val="00134D06"/>
    <w:rsid w:val="0019492E"/>
    <w:rsid w:val="00201903"/>
    <w:rsid w:val="002155FB"/>
    <w:rsid w:val="00221F21"/>
    <w:rsid w:val="00264CA6"/>
    <w:rsid w:val="0029553A"/>
    <w:rsid w:val="002F1BCE"/>
    <w:rsid w:val="00304E26"/>
    <w:rsid w:val="00346316"/>
    <w:rsid w:val="003534FE"/>
    <w:rsid w:val="003E44E8"/>
    <w:rsid w:val="003E6B42"/>
    <w:rsid w:val="004202D7"/>
    <w:rsid w:val="00461A02"/>
    <w:rsid w:val="0047537D"/>
    <w:rsid w:val="0048583B"/>
    <w:rsid w:val="004B6A1F"/>
    <w:rsid w:val="004D7C1B"/>
    <w:rsid w:val="0053791C"/>
    <w:rsid w:val="005456A9"/>
    <w:rsid w:val="00565875"/>
    <w:rsid w:val="00566E9C"/>
    <w:rsid w:val="005712F3"/>
    <w:rsid w:val="00575155"/>
    <w:rsid w:val="005A3CA6"/>
    <w:rsid w:val="005A6776"/>
    <w:rsid w:val="005B1126"/>
    <w:rsid w:val="005B2D48"/>
    <w:rsid w:val="005D141D"/>
    <w:rsid w:val="005D37A3"/>
    <w:rsid w:val="005D5DE9"/>
    <w:rsid w:val="005E7AFA"/>
    <w:rsid w:val="005F6241"/>
    <w:rsid w:val="0061371B"/>
    <w:rsid w:val="00634637"/>
    <w:rsid w:val="00635367"/>
    <w:rsid w:val="00663351"/>
    <w:rsid w:val="006870FF"/>
    <w:rsid w:val="00696EB4"/>
    <w:rsid w:val="006A6ADB"/>
    <w:rsid w:val="006D069A"/>
    <w:rsid w:val="006E496A"/>
    <w:rsid w:val="006E608D"/>
    <w:rsid w:val="0071247C"/>
    <w:rsid w:val="00724151"/>
    <w:rsid w:val="00785B0D"/>
    <w:rsid w:val="008041C2"/>
    <w:rsid w:val="008078B6"/>
    <w:rsid w:val="00843345"/>
    <w:rsid w:val="0089356D"/>
    <w:rsid w:val="008B4AFA"/>
    <w:rsid w:val="008C6A22"/>
    <w:rsid w:val="008D49F0"/>
    <w:rsid w:val="008E337F"/>
    <w:rsid w:val="008E551F"/>
    <w:rsid w:val="00904CB3"/>
    <w:rsid w:val="009076E3"/>
    <w:rsid w:val="00944BC7"/>
    <w:rsid w:val="00994CC7"/>
    <w:rsid w:val="00996F10"/>
    <w:rsid w:val="009A0C9B"/>
    <w:rsid w:val="009A5AF7"/>
    <w:rsid w:val="009B3137"/>
    <w:rsid w:val="009C3D34"/>
    <w:rsid w:val="009C5309"/>
    <w:rsid w:val="009F2C86"/>
    <w:rsid w:val="00A0252E"/>
    <w:rsid w:val="00A53FF5"/>
    <w:rsid w:val="00A65F6D"/>
    <w:rsid w:val="00A90AD9"/>
    <w:rsid w:val="00AD02F2"/>
    <w:rsid w:val="00AE059C"/>
    <w:rsid w:val="00AE269F"/>
    <w:rsid w:val="00AE6764"/>
    <w:rsid w:val="00AF4585"/>
    <w:rsid w:val="00B062FA"/>
    <w:rsid w:val="00B12C59"/>
    <w:rsid w:val="00B15883"/>
    <w:rsid w:val="00B17480"/>
    <w:rsid w:val="00B2066F"/>
    <w:rsid w:val="00B4337D"/>
    <w:rsid w:val="00B433EA"/>
    <w:rsid w:val="00B5426D"/>
    <w:rsid w:val="00BA49FF"/>
    <w:rsid w:val="00BB3DBC"/>
    <w:rsid w:val="00BD437F"/>
    <w:rsid w:val="00C00BDC"/>
    <w:rsid w:val="00C1580F"/>
    <w:rsid w:val="00C64C23"/>
    <w:rsid w:val="00C96B6F"/>
    <w:rsid w:val="00CC4D97"/>
    <w:rsid w:val="00CE1A72"/>
    <w:rsid w:val="00D029EE"/>
    <w:rsid w:val="00D12DCB"/>
    <w:rsid w:val="00D378B1"/>
    <w:rsid w:val="00D741FF"/>
    <w:rsid w:val="00D744AC"/>
    <w:rsid w:val="00D766DA"/>
    <w:rsid w:val="00D84B2F"/>
    <w:rsid w:val="00D922ED"/>
    <w:rsid w:val="00E06168"/>
    <w:rsid w:val="00E94BFD"/>
    <w:rsid w:val="00EA6ACC"/>
    <w:rsid w:val="00EC35C5"/>
    <w:rsid w:val="00ED14EB"/>
    <w:rsid w:val="00F07E3C"/>
    <w:rsid w:val="00F11422"/>
    <w:rsid w:val="00F32D26"/>
    <w:rsid w:val="00F37AA0"/>
    <w:rsid w:val="00F77831"/>
    <w:rsid w:val="00FA0FD6"/>
    <w:rsid w:val="00FC2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6E8313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sz w:val="22"/>
        <w:szCs w:val="22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F32D26"/>
    <w:pPr>
      <w:widowControl w:val="0"/>
    </w:pPr>
    <w:rPr>
      <w:rFonts w:cs="Calibri"/>
      <w:lang w:val="en-US" w:eastAsia="en-US"/>
    </w:rPr>
  </w:style>
  <w:style w:type="paragraph" w:styleId="Heading1">
    <w:name w:val="heading 1"/>
    <w:basedOn w:val="Normal"/>
    <w:link w:val="Heading1Char"/>
    <w:uiPriority w:val="99"/>
    <w:qFormat/>
    <w:rsid w:val="00F32D26"/>
    <w:pPr>
      <w:ind w:left="1012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61371B"/>
    <w:rPr>
      <w:rFonts w:ascii="Cambria" w:hAnsi="Cambria" w:cs="Cambria"/>
      <w:b/>
      <w:bCs/>
      <w:kern w:val="32"/>
      <w:sz w:val="32"/>
      <w:szCs w:val="32"/>
      <w:lang w:val="en-US" w:eastAsia="en-US"/>
    </w:rPr>
  </w:style>
  <w:style w:type="paragraph" w:styleId="BodyText">
    <w:name w:val="Body Text"/>
    <w:basedOn w:val="Normal"/>
    <w:link w:val="BodyTextChar"/>
    <w:uiPriority w:val="99"/>
    <w:rsid w:val="00F32D26"/>
    <w:pPr>
      <w:ind w:left="1024"/>
    </w:pPr>
    <w:rPr>
      <w:rFonts w:ascii="Arial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61371B"/>
    <w:rPr>
      <w:lang w:val="en-US" w:eastAsia="en-US"/>
    </w:rPr>
  </w:style>
  <w:style w:type="paragraph" w:styleId="ListParagraph">
    <w:name w:val="List Paragraph"/>
    <w:basedOn w:val="Normal"/>
    <w:uiPriority w:val="99"/>
    <w:qFormat/>
    <w:rsid w:val="00F32D26"/>
  </w:style>
  <w:style w:type="paragraph" w:customStyle="1" w:styleId="TableParagraph">
    <w:name w:val="Table Paragraph"/>
    <w:basedOn w:val="Normal"/>
    <w:uiPriority w:val="99"/>
    <w:rsid w:val="00F32D26"/>
  </w:style>
  <w:style w:type="character" w:styleId="Hyperlink">
    <w:name w:val="Hyperlink"/>
    <w:basedOn w:val="DefaultParagraphFont"/>
    <w:uiPriority w:val="99"/>
    <w:rsid w:val="006D069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44A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44AC"/>
    <w:rPr>
      <w:rFonts w:ascii="Lucida Grande" w:hAnsi="Lucida Grande" w:cs="Calibri"/>
      <w:sz w:val="18"/>
      <w:szCs w:val="18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44BC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4BC7"/>
    <w:rPr>
      <w:rFonts w:cs="Calibri"/>
      <w:lang w:val="en-US" w:eastAsia="en-US"/>
    </w:rPr>
  </w:style>
  <w:style w:type="paragraph" w:styleId="Footer">
    <w:name w:val="footer"/>
    <w:basedOn w:val="Normal"/>
    <w:link w:val="FooterChar"/>
    <w:unhideWhenUsed/>
    <w:rsid w:val="00944BC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4BC7"/>
    <w:rPr>
      <w:rFonts w:cs="Calibri"/>
      <w:lang w:val="en-US" w:eastAsia="en-US"/>
    </w:rPr>
  </w:style>
  <w:style w:type="paragraph" w:styleId="NoSpacing">
    <w:name w:val="No Spacing"/>
    <w:link w:val="NoSpacingChar"/>
    <w:qFormat/>
    <w:rsid w:val="00944BC7"/>
    <w:rPr>
      <w:rFonts w:ascii="PMingLiU" w:eastAsia="MS Mincho" w:hAnsi="PMingLiU"/>
      <w:lang w:val="en-US" w:eastAsia="en-US"/>
    </w:rPr>
  </w:style>
  <w:style w:type="character" w:customStyle="1" w:styleId="NoSpacingChar">
    <w:name w:val="No Spacing Char"/>
    <w:link w:val="NoSpacing"/>
    <w:rsid w:val="00944BC7"/>
    <w:rPr>
      <w:rFonts w:ascii="PMingLiU" w:eastAsia="MS Mincho" w:hAnsi="PMingLiU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1588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locked/>
    <w:rsid w:val="00B12C59"/>
    <w:rPr>
      <w:rFonts w:asciiTheme="minorHAnsi" w:eastAsiaTheme="minorEastAsia" w:hAnsiTheme="minorHAnsi" w:cstheme="minorBidi"/>
      <w:sz w:val="21"/>
      <w:szCs w:val="21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rsid w:val="00B12C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erasmus@sse.g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3</Words>
  <Characters>774</Characters>
  <Application>Microsoft Office Word</Application>
  <DocSecurity>0</DocSecurity>
  <Lines>6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sse</Company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olise</dc:creator>
  <cp:lastModifiedBy>Χρήστος Ταμουρίδης</cp:lastModifiedBy>
  <cp:revision>2</cp:revision>
  <cp:lastPrinted>2017-12-15T16:46:00Z</cp:lastPrinted>
  <dcterms:created xsi:type="dcterms:W3CDTF">2024-10-25T11:54:00Z</dcterms:created>
  <dcterms:modified xsi:type="dcterms:W3CDTF">2024-10-25T11:54:00Z</dcterms:modified>
</cp:coreProperties>
</file>